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a5217a3adb64ea9465321658a2ce7f17cde4aaa"/>
      <w:r>
        <w:rPr>
          <w:b/>
        </w:rPr>
        <w:t xml:space="preserve">ПРОТОКОЛ ПРО РЕЗУЛЬТАТИ ЕЛЕКТРОННОГО АУКЦІОНУ № LLP001-UA-20220429-4442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чинним орендарем подано заяву на участь в</w:t>
      </w:r>
      <w:r>
        <w:rPr>
          <w:b/>
        </w:rPr>
        <w:t xml:space="preserve"> </w:t>
      </w:r>
      <w:r>
        <w:rPr>
          <w:b/>
        </w:rPr>
        <w:t xml:space="preserve">електронному аукціоні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ОСВІТИ ВИКОНАВЧОГО КОМІТЕТУ ВАРА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9.05.2022 12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одовження договору оренди шкільного класу №136 у нежитловій будівлі Вараського ліцею №1, загальною площею - 38,1кв.м, що знаходиться за адресою: Рівненська обл., м.Вараш, м-н Будівельників, 55.</w:t>
      </w:r>
    </w:p>
    <w:p>
      <w:pPr>
        <w:numPr>
          <w:ilvl w:val="0"/>
          <w:numId w:val="1001"/>
        </w:numPr>
        <w:pStyle w:val="Compact"/>
      </w:pPr>
      <w:r>
        <w:t xml:space="preserve">Шкільний клас №136 у нежитловій будівлі Вараської загальноосвітньої школи №1, загальною площею - 38,1кв.м, що знаходиться за адресою: мікрорайон Будівельників, 55, місто Вараш Рівненської област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733,8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733,8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7,3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558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366,9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СИГНАЛ", ЄДРПОУ: 1397991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РИВАТНЕ ПІДПРИЄМСТВО "СИГНАЛ"</w:t>
            </w:r>
          </w:p>
        </w:tc>
        <w:tc>
          <w:p>
            <w:pPr>
              <w:pStyle w:val="Compact"/>
              <w:jc w:val="left"/>
            </w:pPr>
            <w:r>
              <w:t xml:space="preserve">733,83 грн</w:t>
            </w:r>
          </w:p>
        </w:tc>
        <w:tc>
          <w:p>
            <w:pPr>
              <w:pStyle w:val="Compact"/>
              <w:jc w:val="left"/>
            </w:pPr>
            <w:r>
              <w:t xml:space="preserve">04.05.2022 12:06:4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</w:t>
      </w:r>
      <w:r>
        <w:rPr>
          <w:b/>
        </w:rPr>
        <w:t xml:space="preserve"> </w:t>
      </w:r>
      <w:r>
        <w:rPr>
          <w:u w:val="single"/>
          <w:b/>
        </w:rPr>
        <w:t xml:space="preserve">чинний орендар, який реалізує своє переважне право на продовження договору оренди</w:t>
      </w:r>
      <w:r>
        <w:rPr>
          <w:b/>
        </w:rPr>
        <w:t xml:space="preserve">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rPr>
          <w:i/>
          <w:u w:val="single"/>
        </w:rPr>
        <w:t xml:space="preserve">ПРИВАТНЕ ПІДПРИЄМСТВО "СИГНАЛ", ЄДРПОУ: 1397991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казначейська служба України, м.Київ в УДКСУ м.Вараші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2820172034421001600004784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казначейська служба України, м.Київ в УДКСУ м.Вараші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2820172034421001600004784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казначейська служба України, м.Київ в УДКСУ м.Вараші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9820172031424101620304784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6"/>
        </w:numPr>
        <w:pStyle w:val="Compact"/>
      </w:pPr>
      <w:r>
        <w:t xml:space="preserve">Назва банку: Держказначейська служба України, м.Київ в УДКСУ м.Вараші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9820172031424101620304784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317,01 грн (триста сімнадцять гривень 01 копійка), у т.ч. ПДВ</w:t>
      </w:r>
      <w:r>
        <w:t xml:space="preserve"> </w:t>
      </w:r>
      <w:r>
        <w:t xml:space="preserve">52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49,91 грн (сорок дев'ять гривень 9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733,83 грн без ПДВ (сімсот тридцять три гривні 83 копійки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8.05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</w:t>
      </w:r>
      <w:r>
        <w:rPr>
          <w:i/>
        </w:rPr>
        <w:t xml:space="preserve"> </w:t>
      </w:r>
      <w:r>
        <w:rPr>
          <w:i/>
        </w:rPr>
        <w:t xml:space="preserve">(учасник, що подав єдину заяву /</w:t>
      </w:r>
      <w:r>
        <w:rPr>
          <w:i/>
        </w:rPr>
        <w:t xml:space="preserve"> </w:t>
      </w:r>
      <w:r>
        <w:rPr>
          <w:u w:val="single"/>
          <w:i/>
        </w:rPr>
        <w:t xml:space="preserve">чинний орендар, який реалізує своє переважне право на продовження договору оренди</w:t>
      </w:r>
      <w:r>
        <w:rPr>
          <w:i/>
        </w:rPr>
        <w:t xml:space="preserve">)</w:t>
      </w:r>
      <w:r>
        <w:rPr>
          <w:i/>
        </w:rPr>
        <w:t xml:space="preserve"> </w:t>
      </w:r>
      <w:r>
        <w:rPr>
          <w:i/>
        </w:rPr>
        <w:t xml:space="preserve">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</w:t>
      </w:r>
      <w:r>
        <w:rPr>
          <w:b/>
        </w:rPr>
        <w:t xml:space="preserve"> </w:t>
      </w:r>
      <w:r>
        <w:rPr>
          <w:u w:val="single"/>
          <w:b/>
        </w:rPr>
        <w:t xml:space="preserve">чинний орендар, який реалізує своє переважне право на продовження договору оренди</w:t>
      </w:r>
      <w:r>
        <w:rPr>
          <w:b/>
        </w:rPr>
        <w:t xml:space="preserve">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ПРИВАТНЕ ПІДПРИЄМСТВО "СИГНАЛ", ЄДРПОУ: 1397991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ОСВІТИ ВИКОНАВЧОГО КОМІТЕТУ ВАРА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6T11:45:59Z</dcterms:created>
  <dcterms:modified xsi:type="dcterms:W3CDTF">2024-05-16T11:4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